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2C620C" w14:textId="77777777" w:rsidR="0048778E" w:rsidRPr="0038370F" w:rsidRDefault="0048778E" w:rsidP="0038370F">
      <w:bookmarkStart w:id="0" w:name="_GoBack"/>
      <w:bookmarkEnd w:id="0"/>
    </w:p>
    <w:sectPr w:rsidR="0048778E" w:rsidRPr="0038370F" w:rsidSect="00141A76">
      <w:headerReference w:type="even" r:id="rId8"/>
      <w:headerReference w:type="default" r:id="rId9"/>
      <w:footerReference w:type="even" r:id="rId10"/>
      <w:footerReference w:type="default" r:id="rId11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3D5A4D" w14:textId="77777777" w:rsidR="00E31C94" w:rsidRDefault="00E31C94" w:rsidP="00BD5F80">
      <w:r>
        <w:separator/>
      </w:r>
    </w:p>
  </w:endnote>
  <w:endnote w:type="continuationSeparator" w:id="0">
    <w:p w14:paraId="60B2164E" w14:textId="77777777" w:rsidR="00E31C94" w:rsidRDefault="00E31C94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2B2D6BA1" w:rsidR="00597769" w:rsidRPr="00856D99" w:rsidRDefault="00BC1FFE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>OWASP Application Security Verification Standard 4.0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141A76">
      <w:sdt>
        <w:sdtPr>
          <w:rPr>
            <w:szCs w:val="20"/>
          </w:rPr>
          <w:alias w:val="Title"/>
          <w:id w:val="177129827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52" w:type="pct"/>
            </w:tcPr>
            <w:p w14:paraId="5D87A24E" w14:textId="78925F35" w:rsidR="00597769" w:rsidRPr="00856D99" w:rsidRDefault="00BC1FFE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>OWASP Application Security Verification Standard 4.0</w:t>
              </w:r>
            </w:p>
          </w:tc>
        </w:sdtContent>
      </w:sdt>
      <w:tc>
        <w:tcPr>
          <w:tcW w:w="248" w:type="pct"/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19BBD3" w14:textId="77777777" w:rsidR="00E31C94" w:rsidRDefault="00E31C94" w:rsidP="00BD5F80">
      <w:r>
        <w:separator/>
      </w:r>
    </w:p>
  </w:footnote>
  <w:footnote w:type="continuationSeparator" w:id="0">
    <w:p w14:paraId="496EEB94" w14:textId="77777777" w:rsidR="00E31C94" w:rsidRDefault="00E31C94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7D55E" w14:textId="0315E9A3" w:rsidR="00597769" w:rsidRDefault="00141A76" w:rsidP="00BD5F80">
    <w:pPr>
      <w:pStyle w:val="Header"/>
    </w:pPr>
    <w:r>
      <w:tab/>
    </w:r>
    <w:r w:rsidR="00597769">
      <w:tab/>
    </w:r>
    <w:proofErr w:type="spellStart"/>
    <w:r w:rsidR="00597769"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1"/>
  </w:num>
  <w:num w:numId="3">
    <w:abstractNumId w:val="33"/>
  </w:num>
  <w:num w:numId="4">
    <w:abstractNumId w:val="23"/>
  </w:num>
  <w:num w:numId="5">
    <w:abstractNumId w:val="27"/>
  </w:num>
  <w:num w:numId="6">
    <w:abstractNumId w:val="7"/>
  </w:num>
  <w:num w:numId="7">
    <w:abstractNumId w:val="10"/>
  </w:num>
  <w:num w:numId="8">
    <w:abstractNumId w:val="32"/>
  </w:num>
  <w:num w:numId="9">
    <w:abstractNumId w:val="9"/>
  </w:num>
  <w:num w:numId="10">
    <w:abstractNumId w:val="8"/>
  </w:num>
  <w:num w:numId="11">
    <w:abstractNumId w:val="12"/>
  </w:num>
  <w:num w:numId="12">
    <w:abstractNumId w:val="5"/>
  </w:num>
  <w:num w:numId="13">
    <w:abstractNumId w:val="18"/>
  </w:num>
  <w:num w:numId="14">
    <w:abstractNumId w:val="34"/>
  </w:num>
  <w:num w:numId="15">
    <w:abstractNumId w:val="22"/>
  </w:num>
  <w:num w:numId="16">
    <w:abstractNumId w:val="24"/>
  </w:num>
  <w:num w:numId="17">
    <w:abstractNumId w:val="13"/>
  </w:num>
  <w:num w:numId="18">
    <w:abstractNumId w:val="30"/>
  </w:num>
  <w:num w:numId="19">
    <w:abstractNumId w:val="2"/>
  </w:num>
  <w:num w:numId="20">
    <w:abstractNumId w:val="14"/>
  </w:num>
  <w:num w:numId="21">
    <w:abstractNumId w:val="19"/>
  </w:num>
  <w:num w:numId="22">
    <w:abstractNumId w:val="28"/>
  </w:num>
  <w:num w:numId="23">
    <w:abstractNumId w:val="31"/>
  </w:num>
  <w:num w:numId="24">
    <w:abstractNumId w:val="11"/>
  </w:num>
  <w:num w:numId="25">
    <w:abstractNumId w:val="20"/>
  </w:num>
  <w:num w:numId="26">
    <w:abstractNumId w:val="29"/>
  </w:num>
  <w:num w:numId="27">
    <w:abstractNumId w:val="25"/>
  </w:num>
  <w:num w:numId="28">
    <w:abstractNumId w:val="17"/>
  </w:num>
  <w:num w:numId="29">
    <w:abstractNumId w:val="6"/>
  </w:num>
  <w:num w:numId="30">
    <w:abstractNumId w:val="1"/>
  </w:num>
  <w:num w:numId="31">
    <w:abstractNumId w:val="15"/>
  </w:num>
  <w:num w:numId="32">
    <w:abstractNumId w:val="16"/>
  </w:num>
  <w:num w:numId="33">
    <w:abstractNumId w:val="4"/>
  </w:num>
  <w:num w:numId="34">
    <w:abstractNumId w:val="3"/>
  </w:num>
  <w:num w:numId="35">
    <w:abstractNumId w:val="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GridTable1Light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5448"/>
    <w:rsid w:val="0001602F"/>
    <w:rsid w:val="00021BBB"/>
    <w:rsid w:val="0002304C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10023D"/>
    <w:rsid w:val="00114BDF"/>
    <w:rsid w:val="001156E8"/>
    <w:rsid w:val="0012539C"/>
    <w:rsid w:val="00134924"/>
    <w:rsid w:val="00141A76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B7471"/>
    <w:rsid w:val="004C0E22"/>
    <w:rsid w:val="004C38B4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D2572"/>
    <w:rsid w:val="005D41AB"/>
    <w:rsid w:val="005E26AF"/>
    <w:rsid w:val="005F0F5A"/>
    <w:rsid w:val="005F2413"/>
    <w:rsid w:val="005F339B"/>
    <w:rsid w:val="006042A4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55C7"/>
    <w:rsid w:val="006B6F3E"/>
    <w:rsid w:val="006B7EC4"/>
    <w:rsid w:val="006C4B33"/>
    <w:rsid w:val="006D0412"/>
    <w:rsid w:val="006E6ADB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90DAF"/>
    <w:rsid w:val="0079267F"/>
    <w:rsid w:val="007926E1"/>
    <w:rsid w:val="00792E27"/>
    <w:rsid w:val="007A67AE"/>
    <w:rsid w:val="007A7764"/>
    <w:rsid w:val="007C7C56"/>
    <w:rsid w:val="007D041F"/>
    <w:rsid w:val="007E15E7"/>
    <w:rsid w:val="007E49D1"/>
    <w:rsid w:val="007E6698"/>
    <w:rsid w:val="007F3D7A"/>
    <w:rsid w:val="007F4C5E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D156C"/>
    <w:rsid w:val="008D27FC"/>
    <w:rsid w:val="008E2D42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8551C"/>
    <w:rsid w:val="009A049F"/>
    <w:rsid w:val="009B0FD6"/>
    <w:rsid w:val="009B2F06"/>
    <w:rsid w:val="009B4909"/>
    <w:rsid w:val="009B6EC5"/>
    <w:rsid w:val="009C2A08"/>
    <w:rsid w:val="009C6E49"/>
    <w:rsid w:val="009D1F1E"/>
    <w:rsid w:val="009D592A"/>
    <w:rsid w:val="009E0E57"/>
    <w:rsid w:val="009E4425"/>
    <w:rsid w:val="009F228D"/>
    <w:rsid w:val="009F4ACA"/>
    <w:rsid w:val="00A13282"/>
    <w:rsid w:val="00A21302"/>
    <w:rsid w:val="00A21BF3"/>
    <w:rsid w:val="00A2551C"/>
    <w:rsid w:val="00A26663"/>
    <w:rsid w:val="00A2688A"/>
    <w:rsid w:val="00A33B21"/>
    <w:rsid w:val="00A50CC7"/>
    <w:rsid w:val="00A51F21"/>
    <w:rsid w:val="00A537B2"/>
    <w:rsid w:val="00A6024D"/>
    <w:rsid w:val="00A7542F"/>
    <w:rsid w:val="00A804AA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5D84"/>
    <w:rsid w:val="00B843E1"/>
    <w:rsid w:val="00B92575"/>
    <w:rsid w:val="00B96AE3"/>
    <w:rsid w:val="00BA02FE"/>
    <w:rsid w:val="00BA7AD0"/>
    <w:rsid w:val="00BB5F0E"/>
    <w:rsid w:val="00BC1CEE"/>
    <w:rsid w:val="00BC1DCC"/>
    <w:rsid w:val="00BC1FFE"/>
    <w:rsid w:val="00BD4533"/>
    <w:rsid w:val="00BD5F80"/>
    <w:rsid w:val="00BE1C90"/>
    <w:rsid w:val="00BF1E2F"/>
    <w:rsid w:val="00BF592F"/>
    <w:rsid w:val="00C16DEB"/>
    <w:rsid w:val="00C177DA"/>
    <w:rsid w:val="00C222DC"/>
    <w:rsid w:val="00C2350A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745E"/>
    <w:rsid w:val="00C801A4"/>
    <w:rsid w:val="00C85202"/>
    <w:rsid w:val="00C86248"/>
    <w:rsid w:val="00C9160A"/>
    <w:rsid w:val="00CA6A00"/>
    <w:rsid w:val="00CA71A4"/>
    <w:rsid w:val="00CB31B1"/>
    <w:rsid w:val="00CB5725"/>
    <w:rsid w:val="00CC340C"/>
    <w:rsid w:val="00CC660F"/>
    <w:rsid w:val="00CC75AB"/>
    <w:rsid w:val="00CD6110"/>
    <w:rsid w:val="00CE11DB"/>
    <w:rsid w:val="00CE3AB3"/>
    <w:rsid w:val="00CE5921"/>
    <w:rsid w:val="00CF48AC"/>
    <w:rsid w:val="00CF6A5A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3DDA"/>
    <w:rsid w:val="00D54EA0"/>
    <w:rsid w:val="00D6478F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4256"/>
    <w:rsid w:val="00DB6AB5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5D01"/>
    <w:rsid w:val="00E305D1"/>
    <w:rsid w:val="00E31701"/>
    <w:rsid w:val="00E31C94"/>
    <w:rsid w:val="00E34115"/>
    <w:rsid w:val="00E51084"/>
    <w:rsid w:val="00E55B6F"/>
    <w:rsid w:val="00E641F6"/>
    <w:rsid w:val="00E7430D"/>
    <w:rsid w:val="00E81066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6513"/>
    <w:rsid w:val="00F667ED"/>
    <w:rsid w:val="00F7779D"/>
    <w:rsid w:val="00F81480"/>
    <w:rsid w:val="00F83AB5"/>
    <w:rsid w:val="00F86DEF"/>
    <w:rsid w:val="00F918DE"/>
    <w:rsid w:val="00F93E1B"/>
    <w:rsid w:val="00FA3F70"/>
    <w:rsid w:val="00FB47C2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</w:latentStyles>
  <w:style w:type="paragraph" w:default="1" w:styleId="Normal">
    <w:name w:val="Normal"/>
    <w:qFormat/>
    <w:rsid w:val="0048778E"/>
    <w:pPr>
      <w:spacing w:before="60" w:after="12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37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70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70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04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041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370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D156C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D156C"/>
    <w:pPr>
      <w:spacing w:before="240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D156C"/>
    <w:pPr>
      <w:spacing w:before="0" w:after="0"/>
    </w:pPr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D156C"/>
    <w:pPr>
      <w:spacing w:before="0" w:after="0"/>
    </w:pPr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F7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F702A"/>
    <w:rPr>
      <w:rFonts w:asciiTheme="majorHAnsi" w:eastAsiaTheme="majorEastAsia" w:hAnsiTheme="majorHAnsi" w:cstheme="majorBidi"/>
      <w:color w:val="1F4D78" w:themeColor="accent1" w:themeShade="7F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A1EE5"/>
    <w:pPr>
      <w:contextualSpacing/>
    </w:pPr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A1EE5"/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D041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D0412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Heading">
    <w:name w:val="Table Heading"/>
    <w:basedOn w:val="Normal"/>
    <w:qFormat/>
    <w:rsid w:val="0048778E"/>
    <w:rPr>
      <w:b/>
      <w:bCs/>
    </w:rPr>
  </w:style>
  <w:style w:type="paragraph" w:customStyle="1" w:styleId="TableBody">
    <w:name w:val="Table Body"/>
    <w:basedOn w:val="Normal"/>
    <w:qFormat/>
    <w:rsid w:val="0048778E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C805AE-E10F-7345-AE7C-9056AD62D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SP Application Security Verification Standard 3.1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SP Application Security Verification Standard 4.0</dc:title>
  <dc:subject/>
  <dc:creator>OWASP Application Security Verification Standard Team</dc:creator>
  <cp:keywords/>
  <dc:description/>
  <cp:lastModifiedBy>Andrew van der Stock</cp:lastModifiedBy>
  <cp:revision>12</cp:revision>
  <cp:lastPrinted>2017-01-11T04:01:00Z</cp:lastPrinted>
  <dcterms:created xsi:type="dcterms:W3CDTF">2017-10-13T07:14:00Z</dcterms:created>
  <dcterms:modified xsi:type="dcterms:W3CDTF">2019-03-01T01:55:00Z</dcterms:modified>
  <cp:category/>
</cp:coreProperties>
</file>